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E19606" w14:textId="4B0AC808" w:rsidR="00803931" w:rsidRDefault="00F17474" w:rsidP="00803931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Computer Architecture</w:t>
      </w:r>
    </w:p>
    <w:p w14:paraId="412ABEC2" w14:textId="5EF4DE1E" w:rsidR="00F17474" w:rsidRDefault="009A1B5C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3CBCD5" wp14:editId="640640E8">
            <wp:extent cx="1554480" cy="1554480"/>
            <wp:effectExtent l="0" t="0" r="762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2FA1CEE" w14:textId="588C0A12" w:rsidR="009A1B5C" w:rsidRPr="00735A34" w:rsidRDefault="009A1B5C" w:rsidP="0084535F">
      <w:pPr>
        <w:rPr>
          <w:i/>
          <w:iCs/>
          <w:lang w:val="en-GB"/>
        </w:rPr>
      </w:pPr>
      <w:r w:rsidRPr="00735A34">
        <w:rPr>
          <w:i/>
          <w:iCs/>
          <w:lang w:val="en-GB"/>
        </w:rPr>
        <w:t xml:space="preserve">Here you are and you have already successfully passed several courses at SoftUni, congratulations. But have you ever wondered about how exactly the hardware of a computer is designed? This </w:t>
      </w:r>
      <w:r w:rsidR="00735A34" w:rsidRPr="00735A34">
        <w:rPr>
          <w:i/>
          <w:iCs/>
          <w:lang w:val="en-GB"/>
        </w:rPr>
        <w:t>problem</w:t>
      </w:r>
      <w:r w:rsidRPr="00735A34">
        <w:rPr>
          <w:i/>
          <w:iCs/>
          <w:lang w:val="en-GB"/>
        </w:rPr>
        <w:t xml:space="preserve"> </w:t>
      </w:r>
      <w:r w:rsidR="00735A34" w:rsidRPr="00735A34">
        <w:rPr>
          <w:i/>
          <w:iCs/>
          <w:lang w:val="en-GB"/>
        </w:rPr>
        <w:t xml:space="preserve">description </w:t>
      </w:r>
      <w:r w:rsidRPr="00735A34">
        <w:rPr>
          <w:i/>
          <w:iCs/>
          <w:lang w:val="en-GB"/>
        </w:rPr>
        <w:t>will give you a peek into the architecture of a computer system.</w:t>
      </w:r>
    </w:p>
    <w:p w14:paraId="72452703" w14:textId="1109ED73" w:rsidR="00803931" w:rsidRPr="00D207E0" w:rsidRDefault="00056B3C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1. </w:t>
      </w:r>
      <w:r w:rsidR="00803931" w:rsidRPr="00D207E0">
        <w:rPr>
          <w:noProof/>
          <w:lang w:val="en-GB"/>
        </w:rPr>
        <w:t>Preparation</w:t>
      </w:r>
    </w:p>
    <w:p w14:paraId="4D45F371" w14:textId="5D71B09A" w:rsidR="00803931" w:rsidRPr="0076060E" w:rsidRDefault="00A74C9A" w:rsidP="00803931">
      <w:pPr>
        <w:rPr>
          <w:b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F990B53" w14:textId="2E0FC3EF" w:rsidR="00803931" w:rsidRPr="00D207E0" w:rsidRDefault="00056B3C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2. </w:t>
      </w:r>
      <w:r w:rsidR="00803931" w:rsidRPr="00D207E0">
        <w:rPr>
          <w:noProof/>
          <w:lang w:val="en-GB"/>
        </w:rPr>
        <w:t>Problem description</w:t>
      </w:r>
    </w:p>
    <w:p w14:paraId="7D541763" w14:textId="1003E3B2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</w:t>
      </w:r>
      <w:r w:rsidR="00697DD6">
        <w:rPr>
          <w:noProof/>
          <w:lang w:val="en-GB"/>
        </w:rPr>
        <w:t xml:space="preserve">computer </w:t>
      </w:r>
      <w:r w:rsidRPr="00D207E0">
        <w:rPr>
          <w:noProof/>
          <w:lang w:val="en-GB"/>
        </w:rPr>
        <w:t xml:space="preserve">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697DD6">
        <w:rPr>
          <w:noProof/>
          <w:lang w:val="en-GB"/>
        </w:rPr>
        <w:t>CPU</w:t>
      </w:r>
      <w:r w:rsidR="00735A34">
        <w:rPr>
          <w:noProof/>
          <w:lang w:val="en-GB"/>
        </w:rPr>
        <w:t xml:space="preserve"> </w:t>
      </w:r>
      <w:r w:rsidR="0076060E">
        <w:rPr>
          <w:noProof/>
          <w:lang w:val="en-GB"/>
        </w:rPr>
        <w:t>components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14996ABF" w:rsidR="00803931" w:rsidRPr="00FA10B3" w:rsidRDefault="002E3187" w:rsidP="00803931">
      <w:pPr>
        <w:rPr>
          <w:noProof/>
          <w:lang w:val="bg-BG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</w:t>
      </w:r>
      <w:r w:rsidR="00FA10B3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U (Central Processing Unit)</w:t>
      </w:r>
    </w:p>
    <w:p w14:paraId="38518EAF" w14:textId="2D96A63C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>
        <w:rPr>
          <w:rFonts w:ascii="Consolas" w:hAnsi="Consolas"/>
          <w:b/>
          <w:noProof/>
          <w:lang w:val="en-GB"/>
        </w:rPr>
        <w:t>CPU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D3C5228" w:rsidR="00803931" w:rsidRPr="00D207E0" w:rsidRDefault="00056B3C" w:rsidP="00803931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B</w:t>
      </w:r>
      <w:r w:rsidR="002E3187">
        <w:rPr>
          <w:b/>
          <w:noProof/>
          <w:lang w:val="en-GB"/>
        </w:rPr>
        <w:t>rand</w:t>
      </w:r>
      <w:r>
        <w:rPr>
          <w:b/>
          <w:noProof/>
          <w:lang w:val="en-GB"/>
        </w:rPr>
        <w:t xml:space="preserve"> -</w:t>
      </w:r>
      <w:r w:rsidR="00803931" w:rsidRPr="00D207E0">
        <w:rPr>
          <w:b/>
          <w:noProof/>
          <w:lang w:val="en-GB"/>
        </w:rPr>
        <w:t xml:space="preserve"> </w:t>
      </w:r>
      <w:r w:rsidR="005F7212">
        <w:rPr>
          <w:b/>
          <w:noProof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2C310C17" w14:textId="3D6AE787" w:rsidR="00803931" w:rsidRDefault="00056B3C" w:rsidP="00FE1407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Cores -</w:t>
      </w:r>
      <w:r w:rsidR="00803931" w:rsidRPr="00D207E0">
        <w:rPr>
          <w:b/>
          <w:noProof/>
          <w:lang w:val="en-GB"/>
        </w:rPr>
        <w:t xml:space="preserve"> </w:t>
      </w:r>
      <w:r w:rsidR="00FA10B3">
        <w:rPr>
          <w:b/>
          <w:noProof/>
          <w:lang w:val="en-GB"/>
        </w:rPr>
        <w:t>int</w:t>
      </w:r>
    </w:p>
    <w:p w14:paraId="70A9A2CC" w14:textId="3BB51242" w:rsidR="00803931" w:rsidRPr="00D207E0" w:rsidRDefault="00056B3C" w:rsidP="00803931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F</w:t>
      </w:r>
      <w:r w:rsidR="00FA10B3">
        <w:rPr>
          <w:b/>
          <w:noProof/>
          <w:lang w:val="en-GB"/>
        </w:rPr>
        <w:t>requency</w:t>
      </w:r>
      <w:r>
        <w:rPr>
          <w:b/>
          <w:noProof/>
          <w:lang w:val="en-GB"/>
        </w:rPr>
        <w:t xml:space="preserve"> - </w:t>
      </w:r>
      <w:r w:rsidR="006D49DE">
        <w:rPr>
          <w:b/>
          <w:noProof/>
        </w:rPr>
        <w:t>double</w:t>
      </w:r>
    </w:p>
    <w:p w14:paraId="0F6AB12E" w14:textId="21428DBD" w:rsidR="00FE1407" w:rsidRDefault="00803931" w:rsidP="00803931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FE1407">
        <w:rPr>
          <w:b/>
          <w:noProof/>
          <w:lang w:val="en-GB"/>
        </w:rPr>
        <w:t xml:space="preserve">brand, </w:t>
      </w:r>
      <w:r w:rsidR="00E37DEF">
        <w:rPr>
          <w:b/>
          <w:noProof/>
          <w:lang w:val="en-GB"/>
        </w:rPr>
        <w:t>cores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FE1407">
        <w:rPr>
          <w:b/>
          <w:noProof/>
          <w:lang w:val="en-GB"/>
        </w:rPr>
        <w:t xml:space="preserve">and </w:t>
      </w:r>
      <w:r w:rsidR="00FA10B3">
        <w:rPr>
          <w:b/>
          <w:noProof/>
          <w:lang w:val="en-GB"/>
        </w:rPr>
        <w:t>frequency</w:t>
      </w:r>
      <w:r w:rsidRPr="00D207E0">
        <w:rPr>
          <w:noProof/>
          <w:lang w:val="en-GB"/>
        </w:rPr>
        <w:t>.</w:t>
      </w:r>
    </w:p>
    <w:p w14:paraId="495C0602" w14:textId="38904ADC" w:rsidR="00FE1407" w:rsidRPr="00056B3C" w:rsidRDefault="00FE1407" w:rsidP="00056B3C">
      <w:pPr>
        <w:rPr>
          <w:noProof/>
          <w:lang w:val="en-GB"/>
        </w:rPr>
      </w:pPr>
      <w:r w:rsidRPr="00056B3C">
        <w:rPr>
          <w:noProof/>
          <w:lang w:val="en-GB"/>
        </w:rPr>
        <w:t xml:space="preserve">Override the </w:t>
      </w:r>
      <w:r w:rsidR="00056B3C">
        <w:rPr>
          <w:rFonts w:ascii="Consolas" w:hAnsi="Consolas"/>
          <w:b/>
          <w:noProof/>
          <w:lang w:val="en-GB"/>
        </w:rPr>
        <w:t>T</w:t>
      </w:r>
      <w:r w:rsidRPr="00056B3C">
        <w:rPr>
          <w:rFonts w:ascii="Consolas" w:hAnsi="Consolas"/>
          <w:b/>
          <w:noProof/>
          <w:lang w:val="en-GB"/>
        </w:rPr>
        <w:t>oString()</w:t>
      </w:r>
      <w:r w:rsidRPr="00056B3C">
        <w:rPr>
          <w:noProof/>
          <w:lang w:val="en-GB"/>
        </w:rPr>
        <w:t xml:space="preserve"> method in the following format:</w:t>
      </w:r>
    </w:p>
    <w:p w14:paraId="7FB6BE26" w14:textId="15197BA9" w:rsidR="00803931" w:rsidRPr="0076060E" w:rsidRDefault="00803931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FA10B3" w:rsidRPr="0076060E">
        <w:rPr>
          <w:rFonts w:ascii="Consolas" w:hAnsi="Consolas"/>
          <w:b/>
          <w:noProof/>
          <w:lang w:val="en-GB"/>
        </w:rPr>
        <w:t>{brand}</w:t>
      </w:r>
      <w:r w:rsidRPr="0076060E">
        <w:rPr>
          <w:rFonts w:ascii="Consolas" w:hAnsi="Consolas"/>
          <w:b/>
          <w:noProof/>
          <w:lang w:val="en-GB"/>
        </w:rPr>
        <w:t xml:space="preserve"> </w:t>
      </w:r>
      <w:r w:rsidR="00FA10B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20A9C5B9" w14:textId="5764968E" w:rsidR="00803931" w:rsidRPr="0076060E" w:rsidRDefault="00E37DEF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2C12FEE2" w14:textId="36B35037" w:rsidR="00803931" w:rsidRPr="0076060E" w:rsidRDefault="00FA10B3" w:rsidP="00697DD6">
      <w:pPr>
        <w:spacing w:before="0" w:after="24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t xml:space="preserve"> GHz</w:t>
      </w:r>
      <w:r w:rsidR="00803931" w:rsidRPr="0076060E">
        <w:rPr>
          <w:rFonts w:ascii="Consolas" w:hAnsi="Consolas"/>
          <w:b/>
          <w:noProof/>
          <w:lang w:val="en-GB"/>
        </w:rPr>
        <w:t>"</w:t>
      </w:r>
    </w:p>
    <w:p w14:paraId="18190BF3" w14:textId="4C109D7F" w:rsidR="00697DD6" w:rsidRPr="0076060E" w:rsidRDefault="00056B3C" w:rsidP="00AA0D5A">
      <w:pPr>
        <w:rPr>
          <w:rFonts w:cstheme="minorHAnsi"/>
          <w:noProof/>
          <w:lang w:val="en-GB"/>
        </w:rPr>
      </w:pPr>
      <w:r>
        <w:rPr>
          <w:rFonts w:cstheme="minorHAnsi"/>
          <w:b/>
          <w:noProof/>
          <w:lang w:val="en-GB"/>
        </w:rPr>
        <w:t>Note: Format the F</w:t>
      </w:r>
      <w:r w:rsidR="00697DD6" w:rsidRPr="0076060E">
        <w:rPr>
          <w:rFonts w:cstheme="minorHAnsi"/>
          <w:b/>
          <w:noProof/>
          <w:lang w:val="en-GB"/>
        </w:rPr>
        <w:t>requency to the first digit after the decimal point!</w:t>
      </w:r>
    </w:p>
    <w:p w14:paraId="6FC8F22D" w14:textId="5AAB0895" w:rsidR="00803931" w:rsidRDefault="00FA10B3" w:rsidP="00803931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mputer</w:t>
      </w:r>
    </w:p>
    <w:p w14:paraId="0AFF8C88" w14:textId="32D773B8" w:rsidR="00803931" w:rsidRPr="00D207E0" w:rsidRDefault="00803931" w:rsidP="00803931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Strong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</w:t>
      </w:r>
      <w:r w:rsidR="00056B3C">
        <w:rPr>
          <w:rStyle w:val="Strong"/>
          <w:noProof/>
          <w:lang w:val="en-GB"/>
        </w:rPr>
        <w:t>M</w:t>
      </w:r>
      <w:r w:rsidR="00FA10B3">
        <w:rPr>
          <w:rStyle w:val="Strong"/>
          <w:noProof/>
          <w:lang w:val="en-GB"/>
        </w:rPr>
        <w:t>ultiprocessor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FA10B3">
        <w:rPr>
          <w:b/>
          <w:noProof/>
          <w:lang w:val="en-GB"/>
        </w:rPr>
        <w:t>CPU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82146D">
        <w:rPr>
          <w:noProof/>
        </w:rPr>
        <w:t xml:space="preserve">Every </w:t>
      </w:r>
      <w:r w:rsidR="0082146D" w:rsidRPr="0082146D">
        <w:rPr>
          <w:b/>
          <w:noProof/>
        </w:rPr>
        <w:t>Computer</w:t>
      </w:r>
      <w:r w:rsidR="0082146D">
        <w:rPr>
          <w:noProof/>
        </w:rPr>
        <w:t xml:space="preserve"> will have </w:t>
      </w:r>
      <w:r w:rsidR="0082146D" w:rsidRPr="0082146D">
        <w:rPr>
          <w:b/>
          <w:noProof/>
        </w:rPr>
        <w:t>Capacity</w:t>
      </w:r>
      <w:r w:rsidR="0082146D">
        <w:rPr>
          <w:noProof/>
        </w:rPr>
        <w:t xml:space="preserve"> of the motherboard, and </w:t>
      </w:r>
      <w:r w:rsidR="0082146D" w:rsidRPr="0082146D">
        <w:rPr>
          <w:b/>
          <w:noProof/>
        </w:rPr>
        <w:t>adding new CPU will be limited</w:t>
      </w:r>
      <w:r w:rsidR="0082146D">
        <w:rPr>
          <w:noProof/>
        </w:rPr>
        <w:t xml:space="preserve"> by the Capacity.</w:t>
      </w:r>
      <w:r w:rsidRPr="00D207E0">
        <w:rPr>
          <w:noProof/>
          <w:lang w:val="en-GB"/>
        </w:rPr>
        <w:t xml:space="preserve"> Also, the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1F572959" w14:textId="6A748E54" w:rsidR="00803931" w:rsidRDefault="00056B3C" w:rsidP="00276CFC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Model -</w:t>
      </w:r>
      <w:r w:rsidR="00803931" w:rsidRPr="00D207E0">
        <w:rPr>
          <w:b/>
          <w:noProof/>
          <w:lang w:val="en-GB"/>
        </w:rPr>
        <w:t xml:space="preserve"> </w:t>
      </w:r>
      <w:r w:rsidR="007F7FAF">
        <w:rPr>
          <w:b/>
          <w:noProof/>
          <w:lang w:val="en-GB"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39048096" w14:textId="03C0883F" w:rsidR="00D75BC3" w:rsidRDefault="00056B3C" w:rsidP="00803931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Capacity </w:t>
      </w:r>
      <w:r w:rsidR="00A42E2A">
        <w:rPr>
          <w:b/>
          <w:noProof/>
          <w:lang w:val="en-GB"/>
        </w:rPr>
        <w:t>–</w:t>
      </w:r>
      <w:r w:rsidR="00D75BC3">
        <w:rPr>
          <w:b/>
          <w:noProof/>
          <w:lang w:val="en-GB"/>
        </w:rPr>
        <w:t xml:space="preserve"> int</w:t>
      </w:r>
      <w:r w:rsidR="00A42E2A">
        <w:rPr>
          <w:b/>
          <w:noProof/>
          <w:lang w:val="en-GB"/>
        </w:rPr>
        <w:t xml:space="preserve"> </w:t>
      </w:r>
    </w:p>
    <w:p w14:paraId="43B80FF7" w14:textId="070460FE" w:rsidR="003207B8" w:rsidRPr="00D207E0" w:rsidRDefault="00056B3C" w:rsidP="00803931">
      <w:pPr>
        <w:pStyle w:val="ListParagraph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Multiprocessor </w:t>
      </w:r>
      <w:r w:rsidR="006D49DE">
        <w:rPr>
          <w:b/>
          <w:noProof/>
          <w:lang w:val="en-GB"/>
        </w:rPr>
        <w:t>–</w:t>
      </w:r>
      <w:r>
        <w:rPr>
          <w:b/>
          <w:noProof/>
          <w:lang w:val="en-GB"/>
        </w:rPr>
        <w:t xml:space="preserve"> </w:t>
      </w:r>
      <w:r w:rsidR="003207B8">
        <w:rPr>
          <w:b/>
          <w:noProof/>
          <w:lang w:val="en-GB"/>
        </w:rPr>
        <w:t>List</w:t>
      </w:r>
      <w:r w:rsidR="006D49DE">
        <w:rPr>
          <w:b/>
          <w:noProof/>
          <w:lang w:val="en-GB"/>
        </w:rPr>
        <w:t>&lt;CPU&gt;</w:t>
      </w:r>
    </w:p>
    <w:p w14:paraId="5F37F9F7" w14:textId="42ACC284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76060E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and </w:t>
      </w:r>
      <w:r w:rsidR="00276CFC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3207B8">
        <w:rPr>
          <w:rStyle w:val="Strong"/>
          <w:noProof/>
          <w:lang w:val="en-GB"/>
        </w:rPr>
        <w:t>multiprocessor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lastRenderedPageBreak/>
        <w:t>Implement the following features:</w:t>
      </w:r>
    </w:p>
    <w:p w14:paraId="4491FC48" w14:textId="0A2961B0" w:rsidR="003207B8" w:rsidRPr="004A7944" w:rsidRDefault="00BA02A7" w:rsidP="003207B8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="004A7944" w:rsidRPr="004A7944">
        <w:rPr>
          <w:rStyle w:val="CodeChar"/>
          <w:rFonts w:asciiTheme="minorHAnsi" w:hAnsiTheme="minorHAnsi" w:cstheme="minorHAnsi"/>
        </w:rPr>
        <w:t xml:space="preserve"> </w:t>
      </w:r>
      <w:r w:rsidR="005C384A">
        <w:rPr>
          <w:rStyle w:val="CodeChar"/>
          <w:rFonts w:cstheme="minorHAnsi"/>
        </w:rPr>
        <w:t>C</w:t>
      </w:r>
      <w:r w:rsidR="008C209F">
        <w:rPr>
          <w:rStyle w:val="CodeChar"/>
          <w:rFonts w:cstheme="minorHAnsi"/>
          <w:lang w:val="en-GB"/>
        </w:rPr>
        <w:t>ount</w:t>
      </w:r>
      <w:r w:rsidR="00E37DEF"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E37DEF" w:rsidRPr="004A7944">
        <w:rPr>
          <w:rFonts w:cstheme="minorHAnsi"/>
          <w:noProof/>
          <w:lang w:val="en-GB"/>
        </w:rPr>
        <w:t>-</w:t>
      </w:r>
      <w:r w:rsidR="003207B8" w:rsidRPr="004A7944">
        <w:rPr>
          <w:rFonts w:cstheme="minorHAnsi"/>
          <w:noProof/>
          <w:lang w:val="en-GB"/>
        </w:rPr>
        <w:t xml:space="preserve"> </w:t>
      </w:r>
      <w:r w:rsidR="003207B8" w:rsidRPr="004A7944">
        <w:rPr>
          <w:rFonts w:cstheme="minorHAnsi"/>
          <w:b/>
          <w:noProof/>
          <w:lang w:val="en-GB"/>
        </w:rPr>
        <w:t>returns</w:t>
      </w:r>
      <w:r w:rsidR="003207B8" w:rsidRPr="004A7944">
        <w:rPr>
          <w:rFonts w:cstheme="minorHAnsi"/>
          <w:noProof/>
          <w:lang w:val="en-GB"/>
        </w:rPr>
        <w:t xml:space="preserve"> the </w:t>
      </w:r>
      <w:r w:rsidR="003207B8" w:rsidRPr="004A7944">
        <w:rPr>
          <w:rFonts w:cstheme="minorHAnsi"/>
          <w:b/>
          <w:noProof/>
          <w:lang w:val="en-GB"/>
        </w:rPr>
        <w:t>number</w:t>
      </w:r>
      <w:r w:rsidR="003207B8" w:rsidRPr="004A7944">
        <w:rPr>
          <w:rFonts w:cstheme="minorHAnsi"/>
          <w:noProof/>
          <w:lang w:val="en-GB"/>
        </w:rPr>
        <w:t xml:space="preserve"> of CPUs</w:t>
      </w:r>
    </w:p>
    <w:p w14:paraId="5C4F5102" w14:textId="6F1A98A1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5C384A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(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 xml:space="preserve"> 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3207B8">
        <w:rPr>
          <w:noProof/>
        </w:rPr>
        <w:t>multiprocesso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4A6DA0">
        <w:rPr>
          <w:noProof/>
          <w:lang w:val="en-GB"/>
        </w:rPr>
        <w:t>. If there is no room for another CPU, skip the command</w:t>
      </w:r>
    </w:p>
    <w:p w14:paraId="69E3A40C" w14:textId="174F2383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(</w:t>
      </w:r>
      <w:r w:rsidR="005F7212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3207B8">
        <w:rPr>
          <w:rStyle w:val="CodeChar"/>
          <w:lang w:val="en-GB"/>
        </w:rPr>
        <w:t>bran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3207B8">
        <w:rPr>
          <w:noProof/>
          <w:lang w:val="en-GB"/>
        </w:rPr>
        <w:t>CPU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3207B8">
        <w:rPr>
          <w:b/>
          <w:noProof/>
          <w:lang w:val="en-GB"/>
        </w:rPr>
        <w:t>brand</w:t>
      </w:r>
      <w:r w:rsidR="007F7FAF">
        <w:rPr>
          <w:b/>
          <w:noProof/>
          <w:lang w:val="en-GB"/>
        </w:rPr>
        <w:t>. I</w:t>
      </w:r>
      <w:r w:rsidRPr="00D207E0">
        <w:rPr>
          <w:noProof/>
          <w:lang w:val="en-GB"/>
        </w:rPr>
        <w:t xml:space="preserve">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7F7FAF" w:rsidRPr="007F7FAF">
        <w:rPr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7F7FAF" w:rsidRPr="007F7FAF">
        <w:rPr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302776AB" w14:textId="0ACAF4E3" w:rsidR="00803931" w:rsidRPr="00A55421" w:rsidRDefault="00803931" w:rsidP="000B0103">
      <w:pPr>
        <w:pStyle w:val="ListParagraph"/>
        <w:numPr>
          <w:ilvl w:val="0"/>
          <w:numId w:val="42"/>
        </w:numPr>
        <w:spacing w:before="120"/>
        <w:rPr>
          <w:rFonts w:ascii="Consolas" w:hAnsi="Consolas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</w:rPr>
        <w:t>M</w:t>
      </w:r>
      <w:r w:rsidR="00E37DEF">
        <w:rPr>
          <w:rStyle w:val="CodeChar"/>
        </w:rPr>
        <w:t>ostPowerful</w:t>
      </w:r>
      <w:r w:rsidRPr="00D207E0">
        <w:rPr>
          <w:rStyle w:val="CodeChar"/>
          <w:lang w:val="en-GB"/>
        </w:rPr>
        <w:t>()</w:t>
      </w:r>
      <w:r w:rsidRPr="00D207E0">
        <w:rPr>
          <w:noProof/>
          <w:lang w:val="en-GB"/>
        </w:rPr>
        <w:t xml:space="preserve"> </w:t>
      </w:r>
      <w:r w:rsidR="00E37DEF">
        <w:rPr>
          <w:noProof/>
          <w:lang w:val="en-GB"/>
        </w:rPr>
        <w:t>-</w:t>
      </w:r>
      <w:r w:rsidRPr="00D207E0">
        <w:rPr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returns</w:t>
      </w:r>
      <w:r w:rsidR="00E37DEF">
        <w:rPr>
          <w:b/>
          <w:noProof/>
          <w:lang w:val="en-GB"/>
        </w:rPr>
        <w:t xml:space="preserve"> the most powerful </w:t>
      </w:r>
      <w:r w:rsidR="00E37DEF" w:rsidRPr="00E37DEF">
        <w:rPr>
          <w:bCs/>
          <w:noProof/>
          <w:lang w:val="en-GB"/>
        </w:rPr>
        <w:t>CPU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(the CPU with the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/>
          <w:noProof/>
          <w:lang w:val="en-GB"/>
        </w:rPr>
        <w:t>highest frequency</w:t>
      </w:r>
      <w:r w:rsidR="00E37DEF" w:rsidRPr="00E37DEF">
        <w:rPr>
          <w:bCs/>
          <w:noProof/>
          <w:lang w:val="en-GB"/>
        </w:rPr>
        <w:t>)</w:t>
      </w:r>
    </w:p>
    <w:p w14:paraId="28583442" w14:textId="3B6E141A" w:rsidR="00803931" w:rsidRPr="00D207E0" w:rsidRDefault="00803931" w:rsidP="000B0103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G</w:t>
      </w:r>
      <w:r w:rsidR="005C7E36" w:rsidRPr="006F7416">
        <w:rPr>
          <w:rFonts w:ascii="Consolas" w:hAnsi="Consolas"/>
          <w:b/>
          <w:noProof/>
          <w:lang w:val="en-GB"/>
        </w:rPr>
        <w:t>et</w:t>
      </w:r>
      <w:r w:rsidR="005C7E36">
        <w:rPr>
          <w:rFonts w:ascii="Consolas" w:hAnsi="Consolas"/>
          <w:b/>
          <w:noProof/>
          <w:lang w:val="en-GB"/>
        </w:rPr>
        <w:t>CPU</w:t>
      </w:r>
      <w:r w:rsidR="005C7E36" w:rsidRPr="006F7416">
        <w:rPr>
          <w:rFonts w:ascii="Consolas" w:hAnsi="Consolas"/>
          <w:b/>
          <w:noProof/>
          <w:lang w:val="en-GB"/>
        </w:rPr>
        <w:t>(</w:t>
      </w:r>
      <w:r w:rsidR="005F7212">
        <w:rPr>
          <w:rFonts w:ascii="Consolas" w:hAnsi="Consolas"/>
          <w:b/>
          <w:noProof/>
          <w:lang w:val="en-GB"/>
        </w:rPr>
        <w:t>s</w:t>
      </w:r>
      <w:r w:rsidR="005C7E36" w:rsidRPr="006F7416">
        <w:rPr>
          <w:rFonts w:ascii="Consolas" w:hAnsi="Consolas"/>
          <w:b/>
          <w:noProof/>
          <w:lang w:val="en-GB"/>
        </w:rPr>
        <w:t xml:space="preserve">tring </w:t>
      </w:r>
      <w:r w:rsidR="005C7E36">
        <w:rPr>
          <w:rFonts w:ascii="Consolas" w:hAnsi="Consolas"/>
          <w:b/>
          <w:noProof/>
          <w:lang w:val="en-GB"/>
        </w:rPr>
        <w:t>brand</w:t>
      </w:r>
      <w:r w:rsidR="005C7E36" w:rsidRPr="006F7416">
        <w:rPr>
          <w:rFonts w:ascii="Consolas" w:hAnsi="Consolas"/>
          <w:b/>
          <w:noProof/>
          <w:lang w:val="en-GB"/>
        </w:rPr>
        <w:t>)</w:t>
      </w:r>
      <w:r w:rsidR="005C7E36" w:rsidRPr="008B3F48">
        <w:rPr>
          <w:noProof/>
          <w:lang w:val="en-GB"/>
        </w:rPr>
        <w:t xml:space="preserve"> – returns the </w:t>
      </w:r>
      <w:r w:rsidR="005C7E36">
        <w:rPr>
          <w:noProof/>
          <w:lang w:val="en-GB"/>
        </w:rPr>
        <w:t>CPU</w:t>
      </w:r>
      <w:r w:rsidR="005C7E36" w:rsidRPr="008B3F48">
        <w:rPr>
          <w:noProof/>
          <w:lang w:val="en-GB"/>
        </w:rPr>
        <w:t xml:space="preserve"> with the </w:t>
      </w:r>
      <w:r w:rsidR="005C7E36" w:rsidRPr="008B3F48">
        <w:rPr>
          <w:b/>
          <w:noProof/>
          <w:lang w:val="en-GB"/>
        </w:rPr>
        <w:t xml:space="preserve">given </w:t>
      </w:r>
      <w:r w:rsidR="005C7E36">
        <w:rPr>
          <w:b/>
          <w:noProof/>
          <w:lang w:val="en-GB"/>
        </w:rPr>
        <w:t>brand</w:t>
      </w:r>
      <w:r w:rsidR="005C7E36" w:rsidRPr="008B3F48">
        <w:rPr>
          <w:noProof/>
          <w:lang w:val="en-GB"/>
        </w:rPr>
        <w:t>.</w:t>
      </w:r>
      <w:r w:rsidR="0019063C">
        <w:rPr>
          <w:noProof/>
          <w:lang w:val="en-GB"/>
        </w:rPr>
        <w:t xml:space="preserve"> If there is no CPU, meeting the requirements, return </w:t>
      </w:r>
      <w:r w:rsidR="00F001A7">
        <w:rPr>
          <w:b/>
          <w:noProof/>
          <w:lang w:val="en-GB"/>
        </w:rPr>
        <w:t>null</w:t>
      </w:r>
    </w:p>
    <w:p w14:paraId="5AD98DBC" w14:textId="3EB6F7C9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671F4341" w14:textId="3C132855" w:rsidR="00803931" w:rsidRPr="0076060E" w:rsidRDefault="00803931" w:rsidP="00AC6E69">
      <w:pPr>
        <w:pStyle w:val="ListParagraph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0B0103" w:rsidRPr="0076060E">
        <w:rPr>
          <w:rFonts w:ascii="Consolas" w:hAnsi="Consolas"/>
          <w:b/>
          <w:noProof/>
          <w:lang w:val="en-GB"/>
        </w:rPr>
        <w:t>CPUs</w:t>
      </w:r>
      <w:r w:rsidRPr="0076060E">
        <w:rPr>
          <w:rFonts w:ascii="Consolas" w:hAnsi="Consolas"/>
          <w:b/>
          <w:noProof/>
          <w:lang w:val="en-GB"/>
        </w:rPr>
        <w:t xml:space="preserve"> in the </w:t>
      </w:r>
      <w:r w:rsidR="000B0103" w:rsidRPr="0076060E">
        <w:rPr>
          <w:rFonts w:ascii="Consolas" w:hAnsi="Consolas"/>
          <w:b/>
          <w:noProof/>
          <w:lang w:val="en-GB"/>
        </w:rPr>
        <w:t xml:space="preserve">Computer </w:t>
      </w:r>
      <w:r w:rsidRPr="0076060E">
        <w:rPr>
          <w:rFonts w:ascii="Consolas" w:hAnsi="Consolas"/>
          <w:b/>
          <w:noProof/>
          <w:lang w:val="en-GB"/>
        </w:rPr>
        <w:t>{</w:t>
      </w:r>
      <w:r w:rsidR="000B0103" w:rsidRPr="0076060E">
        <w:rPr>
          <w:rFonts w:ascii="Consolas" w:hAnsi="Consolas"/>
          <w:b/>
          <w:noProof/>
          <w:lang w:val="en-GB"/>
        </w:rPr>
        <w:t>model</w:t>
      </w:r>
      <w:r w:rsidRPr="0076060E">
        <w:rPr>
          <w:rFonts w:ascii="Consolas" w:hAnsi="Consolas"/>
          <w:b/>
          <w:noProof/>
          <w:lang w:val="en-GB"/>
        </w:rPr>
        <w:t>}:</w:t>
      </w:r>
      <w:bookmarkStart w:id="0" w:name="_GoBack"/>
      <w:bookmarkEnd w:id="0"/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(…)</w:t>
      </w:r>
      <w:r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342101A1" w:rsidR="00803931" w:rsidRDefault="00803931" w:rsidP="00803931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s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the </w:t>
      </w:r>
      <w:r w:rsidR="000B0103">
        <w:rPr>
          <w:noProof/>
          <w:lang w:val="en-GB"/>
        </w:rPr>
        <w:t>comput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71485B5F" w14:textId="6F26FF43" w:rsidR="00276CFC" w:rsidRPr="00276CFC" w:rsidRDefault="00276CFC" w:rsidP="00276CFC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>
        <w:rPr>
          <w:noProof/>
        </w:rPr>
        <w:t>computer</w:t>
      </w:r>
      <w:r>
        <w:rPr>
          <w:noProof/>
          <w:lang w:val="en-GB"/>
        </w:rPr>
        <w:t xml:space="preserve">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1FE81BC0" w14:textId="77777777" w:rsidR="000B0103" w:rsidRDefault="000B0103" w:rsidP="000B0103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Pr="000B0103">
        <w:rPr>
          <w:b/>
          <w:bCs/>
          <w:noProof/>
          <w:lang w:val="en-GB"/>
        </w:rPr>
        <w:t>brand</w:t>
      </w:r>
      <w:r>
        <w:rPr>
          <w:noProof/>
          <w:lang w:val="en-GB"/>
        </w:rPr>
        <w:t xml:space="preserve"> of the CPUs </w:t>
      </w:r>
      <w:r w:rsidRPr="00D207E0">
        <w:rPr>
          <w:noProof/>
          <w:lang w:val="en-GB"/>
        </w:rPr>
        <w:t xml:space="preserve">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4FE8CE23" w14:textId="5DEB1F1A" w:rsidR="000B0103" w:rsidRPr="008B3F48" w:rsidRDefault="000B0103" w:rsidP="000B0103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or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 xml:space="preserve">CPUs </w:t>
      </w:r>
      <w:r w:rsidRPr="008B3F48">
        <w:rPr>
          <w:noProof/>
          <w:lang w:val="en-GB"/>
        </w:rPr>
        <w:t xml:space="preserve">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11D1922F" w14:textId="4DBB0A04" w:rsidR="000B0103" w:rsidRDefault="000B0103" w:rsidP="000B0103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frequency</w:t>
      </w:r>
      <w:r>
        <w:rPr>
          <w:noProof/>
          <w:lang w:val="en-GB"/>
        </w:rPr>
        <w:t xml:space="preserve"> of the CPUs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265B0A70" w14:textId="4285326A" w:rsidR="00803931" w:rsidRPr="00D207E0" w:rsidRDefault="00803931" w:rsidP="00803931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0B0103">
        <w:rPr>
          <w:noProof/>
          <w:lang w:val="en-GB"/>
        </w:rPr>
        <w:t>CPUs</w:t>
      </w:r>
      <w:r w:rsidRPr="00D207E0">
        <w:rPr>
          <w:noProof/>
          <w:lang w:val="en-GB"/>
        </w:rPr>
        <w:t xml:space="preserve"> added before receiving methods manipulating the </w:t>
      </w:r>
      <w:r w:rsidR="000B0103">
        <w:rPr>
          <w:noProof/>
          <w:lang w:val="en-GB"/>
        </w:rPr>
        <w:t>Computer</w:t>
      </w:r>
      <w:r>
        <w:rPr>
          <w:noProof/>
          <w:lang w:val="en-GB"/>
        </w:rPr>
        <w:t xml:space="preserve">'s </w:t>
      </w:r>
      <w:r w:rsidR="000B0103">
        <w:rPr>
          <w:noProof/>
          <w:lang w:val="en-GB"/>
        </w:rPr>
        <w:t>multiprocessor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31498D9E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AC6E69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E612A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E612AC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E612AC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3967A2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1" w:name="_Hlk1894967"/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t>// Initialize the repository</w:t>
            </w:r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omputer computer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Gaming Serioux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82146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3BB76C5E" w14:textId="7FCDFA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Initialize entity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AMD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 xml:space="preserve"> Ryzen 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6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7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BFE99C5" w14:textId="77777777" w:rsidR="005904E0" w:rsidRPr="0076060E" w:rsidRDefault="005904E0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7DCA56EE" w14:textId="2A9A0B97" w:rsidR="0084535F" w:rsidRPr="0076060E" w:rsidRDefault="00AC6E69" w:rsidP="008453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Print 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(cpu); </w:t>
            </w:r>
          </w:p>
          <w:p w14:paraId="06C51B82" w14:textId="5F2B2B3D" w:rsidR="00AC6E69" w:rsidRP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697DD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05F35713" w14:textId="2B874DFB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6</w:t>
            </w:r>
          </w:p>
          <w:p w14:paraId="6EA55C44" w14:textId="409971F1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</w:p>
          <w:p w14:paraId="52BCF708" w14:textId="42A92D86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19AF5C5" w14:textId="59C29661" w:rsid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Remove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5904E0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3C25EA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; </w:t>
            </w:r>
          </w:p>
          <w:p w14:paraId="365DDF93" w14:textId="496128D4" w:rsidR="00AC6E69" w:rsidRPr="0076060E" w:rsidRDefault="0027775B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F</w:t>
            </w:r>
            <w:r w:rsidR="00AC6E69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alse</w:t>
            </w:r>
          </w:p>
          <w:p w14:paraId="566063D8" w14:textId="4FD893CA" w:rsidR="004A7944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second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7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AA4055B" w14:textId="232587CB" w:rsidR="004A7944" w:rsidRPr="0076060E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third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9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766AC2B" w14:textId="7102E0DE" w:rsidR="00803931" w:rsidRPr="0076060E" w:rsidRDefault="00AC6E69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lastRenderedPageBreak/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second</w:t>
            </w:r>
            <w:r w:rsidR="00BF097C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CDC5ED8" w14:textId="4000AD5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.A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thirdCPU);</w:t>
            </w:r>
          </w:p>
          <w:p w14:paraId="04340A87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33A0BA38" w14:textId="23CAB5CA" w:rsidR="004A7944" w:rsidRPr="0076060E" w:rsidRDefault="005C7E36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);</w:t>
            </w:r>
          </w:p>
          <w:p w14:paraId="3814C04C" w14:textId="53CB6EFA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4B0CC4A" w14:textId="3B5A5469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2D99EFE0" w14:textId="7A58B36E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059438AC" w14:textId="116D76E2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783BCC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  <w:p w14:paraId="27A003F5" w14:textId="1DB4CAAD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G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t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40C49988" w14:textId="4D9F888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F0D3392" w14:textId="0E77613B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5 CPU:</w:t>
            </w:r>
          </w:p>
          <w:p w14:paraId="288041F4" w14:textId="68A4AB7A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924DB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8</w:t>
            </w:r>
          </w:p>
          <w:p w14:paraId="5B6F0648" w14:textId="6C3362FD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9 GHz</w:t>
            </w:r>
          </w:p>
          <w:p w14:paraId="0BC5CC5B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1806A33A" w14:textId="7DE9FF08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C</w:t>
            </w:r>
            <w:r w:rsidR="008C209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unt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72F9449E" w14:textId="51B0B638" w:rsidR="005C7E36" w:rsidRPr="0084535F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3</w:t>
            </w:r>
          </w:p>
          <w:p w14:paraId="1907FB14" w14:textId="77777777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5C4135EF" w14:textId="27BDEEAC" w:rsidR="00F95968" w:rsidRPr="0076060E" w:rsidRDefault="0027775B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T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rue</w:t>
            </w:r>
          </w:p>
          <w:p w14:paraId="5837B2D2" w14:textId="77777777" w:rsidR="00F95968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577EFBE2" w14:textId="52D3E52B" w:rsidR="00F95968" w:rsidRPr="0084535F" w:rsidRDefault="0084535F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port());</w:t>
            </w:r>
            <w:r w:rsidR="004A7944" w:rsidRPr="0076060E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s in the Computer Gaming Serioux:</w:t>
            </w:r>
          </w:p>
          <w:p w14:paraId="3D91F3FB" w14:textId="020BE332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98153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2349A6B9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6</w:t>
            </w:r>
          </w:p>
          <w:p w14:paraId="74887CD2" w14:textId="0B7CEF9D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br/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33297CC6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25D6DEEA" w14:textId="6DAEE6E2" w:rsidR="004A7944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EC364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</w:tc>
      </w:tr>
    </w:tbl>
    <w:bookmarkEnd w:id="1"/>
    <w:p w14:paraId="767A368B" w14:textId="77777777" w:rsidR="00AC6E69" w:rsidRPr="008B3F48" w:rsidRDefault="00AC6E69" w:rsidP="00AC6E6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494EEDAF" w14:textId="77777777" w:rsidR="0084535F" w:rsidRPr="007D133D" w:rsidRDefault="0084535F" w:rsidP="0084535F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498B7159" w14:textId="73561ACC" w:rsidR="00AC6E69" w:rsidRPr="000E68E6" w:rsidRDefault="00AC6E69" w:rsidP="00AC6E69">
      <w:pPr>
        <w:rPr>
          <w:noProof/>
          <w:lang w:val="en-GB"/>
        </w:rPr>
      </w:pPr>
    </w:p>
    <w:p w14:paraId="1D5A1222" w14:textId="77777777" w:rsidR="00AC6E69" w:rsidRPr="00D207E0" w:rsidRDefault="00AC6E69" w:rsidP="00803931">
      <w:pPr>
        <w:rPr>
          <w:rFonts w:ascii="Consolas" w:hAnsi="Consolas"/>
          <w:b/>
          <w:noProof/>
          <w:lang w:val="en-GB"/>
        </w:rPr>
      </w:pPr>
    </w:p>
    <w:p w14:paraId="592EBD29" w14:textId="51658AA2" w:rsidR="00640502" w:rsidRPr="00803931" w:rsidRDefault="00640502" w:rsidP="00803931"/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3AC256" w14:textId="77777777" w:rsidR="006742A4" w:rsidRDefault="006742A4" w:rsidP="008068A2">
      <w:pPr>
        <w:spacing w:after="0" w:line="240" w:lineRule="auto"/>
      </w:pPr>
      <w:r>
        <w:separator/>
      </w:r>
    </w:p>
  </w:endnote>
  <w:endnote w:type="continuationSeparator" w:id="0">
    <w:p w14:paraId="63B24D67" w14:textId="77777777" w:rsidR="006742A4" w:rsidRDefault="006742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23D12E" w14:textId="77777777" w:rsidR="006742A4" w:rsidRDefault="006742A4" w:rsidP="008068A2">
      <w:pPr>
        <w:spacing w:after="0" w:line="240" w:lineRule="auto"/>
      </w:pPr>
      <w:r>
        <w:separator/>
      </w:r>
    </w:p>
  </w:footnote>
  <w:footnote w:type="continuationSeparator" w:id="0">
    <w:p w14:paraId="78F93A5B" w14:textId="77777777" w:rsidR="006742A4" w:rsidRDefault="006742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5"/>
  </w:num>
  <w:num w:numId="28">
    <w:abstractNumId w:val="17"/>
  </w:num>
  <w:num w:numId="29">
    <w:abstractNumId w:val="40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3"/>
  </w:num>
  <w:num w:numId="38">
    <w:abstractNumId w:val="14"/>
  </w:num>
  <w:num w:numId="39">
    <w:abstractNumId w:val="29"/>
  </w:num>
  <w:num w:numId="40">
    <w:abstractNumId w:val="38"/>
  </w:num>
  <w:num w:numId="41">
    <w:abstractNumId w:val="20"/>
  </w:num>
  <w:num w:numId="42">
    <w:abstractNumId w:val="21"/>
  </w:num>
  <w:num w:numId="43">
    <w:abstractNumId w:val="7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rAUAiqDX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B3C"/>
    <w:rsid w:val="00064D15"/>
    <w:rsid w:val="0008559D"/>
    <w:rsid w:val="00086727"/>
    <w:rsid w:val="0009209B"/>
    <w:rsid w:val="000A6794"/>
    <w:rsid w:val="000B0103"/>
    <w:rsid w:val="000B39E6"/>
    <w:rsid w:val="000B56F0"/>
    <w:rsid w:val="000C5361"/>
    <w:rsid w:val="00103906"/>
    <w:rsid w:val="001275B9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A2C"/>
    <w:rsid w:val="0019063C"/>
    <w:rsid w:val="001A3B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91748"/>
    <w:rsid w:val="004A6DA0"/>
    <w:rsid w:val="004A794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6CC9"/>
    <w:rsid w:val="005F6218"/>
    <w:rsid w:val="005F721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A4"/>
    <w:rsid w:val="00686C0C"/>
    <w:rsid w:val="00695634"/>
    <w:rsid w:val="00697DD6"/>
    <w:rsid w:val="006A2531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6060E"/>
    <w:rsid w:val="00763912"/>
    <w:rsid w:val="00774E44"/>
    <w:rsid w:val="00781C29"/>
    <w:rsid w:val="00783BC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5790"/>
    <w:rsid w:val="00A42E2A"/>
    <w:rsid w:val="00A45A89"/>
    <w:rsid w:val="00A47F12"/>
    <w:rsid w:val="00A66DE2"/>
    <w:rsid w:val="00A70227"/>
    <w:rsid w:val="00A74C9A"/>
    <w:rsid w:val="00A847D3"/>
    <w:rsid w:val="00AA0D5A"/>
    <w:rsid w:val="00AA3772"/>
    <w:rsid w:val="00AB106E"/>
    <w:rsid w:val="00AB2224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5B10"/>
    <w:rsid w:val="00BC56D6"/>
    <w:rsid w:val="00BD1F46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A3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A028F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DEF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4E"/>
    <w:rsid w:val="00EC36F5"/>
    <w:rsid w:val="00EC5A4D"/>
    <w:rsid w:val="00ED0DEA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95968"/>
    <w:rsid w:val="00F96D0D"/>
    <w:rsid w:val="00F976AD"/>
    <w:rsid w:val="00FA10B3"/>
    <w:rsid w:val="00FA6461"/>
    <w:rsid w:val="00FE038F"/>
    <w:rsid w:val="00FE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96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ECFE90-8ECA-4259-9A00-2953F5EBA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7</TotalTime>
  <Pages>3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3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Microsoft account</cp:lastModifiedBy>
  <cp:revision>34</cp:revision>
  <cp:lastPrinted>2015-10-26T22:35:00Z</cp:lastPrinted>
  <dcterms:created xsi:type="dcterms:W3CDTF">2022-02-26T16:46:00Z</dcterms:created>
  <dcterms:modified xsi:type="dcterms:W3CDTF">2022-10-05T07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